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82</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194311890"/>
            <w:bookmarkStart w:id="1" w:name="_Toc528772556"/>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82</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olor w:val="auto"/>
                <w:kern w:val="0"/>
                <w:szCs w:val="21"/>
                <w:highlight w:val="none"/>
                <w:shd w:val="clear" w:color="auto" w:fill="FFFFFF"/>
                <w:lang w:val="en-US"/>
              </w:rPr>
              <w:t>C1188321000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5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w:t>
            </w:r>
            <w:r>
              <w:rPr>
                <w:rFonts w:hint="eastAsia" w:ascii="仿宋" w:hAnsi="仿宋" w:eastAsia="仿宋"/>
                <w:color w:val="auto"/>
                <w:szCs w:val="21"/>
                <w:shd w:val="clear" w:color="auto" w:fill="FFFFFF"/>
                <w:lang w:val="en-US" w:eastAsia="zh-CN"/>
              </w:rPr>
              <w:t>8</w:t>
            </w:r>
            <w:r>
              <w:rPr>
                <w:rFonts w:hint="eastAsia" w:ascii="仿宋" w:hAnsi="仿宋" w:eastAsia="仿宋"/>
                <w:color w:val="auto"/>
                <w:szCs w:val="21"/>
                <w:shd w:val="clear" w:color="auto" w:fill="FFFFFF"/>
              </w:rPr>
              <w:t>0%-5.</w:t>
            </w:r>
            <w:r>
              <w:rPr>
                <w:rFonts w:hint="eastAsia" w:ascii="仿宋" w:hAnsi="仿宋" w:eastAsia="仿宋"/>
                <w:color w:val="auto"/>
                <w:szCs w:val="21"/>
                <w:shd w:val="clear" w:color="auto" w:fill="FFFFFF"/>
                <w:lang w:val="en-US" w:eastAsia="zh-CN"/>
              </w:rPr>
              <w:t>3</w:t>
            </w:r>
            <w:r>
              <w:rPr>
                <w:rFonts w:hint="eastAsia" w:ascii="仿宋" w:hAnsi="仿宋" w:eastAsia="仿宋"/>
                <w:color w:val="auto"/>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８２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4834</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311,093.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078,263.8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07,301,032.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65</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51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65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00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5</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2.07</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365</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51</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2,636,100.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7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463,951.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2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8,100,052.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08,100,052.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8.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8,100,470.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46,129,415.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001,27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5,959,287.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2,642,756.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41,732,729.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18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7ACE0E6A-277A-4131-AA2B-D7321830612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65DE86BB-108F-476F-893B-E409D8A1097A}"/>
  </w:font>
  <w:font w:name="仿宋">
    <w:panose1 w:val="02010609060101010101"/>
    <w:charset w:val="86"/>
    <w:family w:val="auto"/>
    <w:pitch w:val="default"/>
    <w:sig w:usb0="800002BF" w:usb1="38CF7CFA" w:usb2="00000016" w:usb3="00000000" w:csb0="00040001" w:csb1="00000000"/>
    <w:embedRegular r:id="rId3" w:fontKey="{DAAA0A22-93AE-4452-8C20-17DF6C9C9912}"/>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pIF3S+N/4gjV6zBqhXdw1UPiwoM=" w:salt="9+qsRLbhfnzf/WjVbmjGG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9A3765D"/>
    <w:rsid w:val="0C1169C9"/>
    <w:rsid w:val="109E69E3"/>
    <w:rsid w:val="134F5BC1"/>
    <w:rsid w:val="14A17047"/>
    <w:rsid w:val="14E74041"/>
    <w:rsid w:val="153D2966"/>
    <w:rsid w:val="15766C63"/>
    <w:rsid w:val="188B46A5"/>
    <w:rsid w:val="195F6954"/>
    <w:rsid w:val="1B744D95"/>
    <w:rsid w:val="1C311D75"/>
    <w:rsid w:val="214B33FF"/>
    <w:rsid w:val="23D44BC8"/>
    <w:rsid w:val="249C1E29"/>
    <w:rsid w:val="29AC41E7"/>
    <w:rsid w:val="29F91CB0"/>
    <w:rsid w:val="2AA204DB"/>
    <w:rsid w:val="2FCD2C4F"/>
    <w:rsid w:val="38002A09"/>
    <w:rsid w:val="38721494"/>
    <w:rsid w:val="394F4B22"/>
    <w:rsid w:val="3D305393"/>
    <w:rsid w:val="3EB35496"/>
    <w:rsid w:val="3F524561"/>
    <w:rsid w:val="40D9400E"/>
    <w:rsid w:val="4218718A"/>
    <w:rsid w:val="46776F3C"/>
    <w:rsid w:val="4ADF197E"/>
    <w:rsid w:val="4C8926F7"/>
    <w:rsid w:val="4D1108E2"/>
    <w:rsid w:val="4EE378EB"/>
    <w:rsid w:val="4F1B5360"/>
    <w:rsid w:val="50D46540"/>
    <w:rsid w:val="557218F7"/>
    <w:rsid w:val="57FE5038"/>
    <w:rsid w:val="58DF7C14"/>
    <w:rsid w:val="5E660FCE"/>
    <w:rsid w:val="606E71E9"/>
    <w:rsid w:val="61FB6C11"/>
    <w:rsid w:val="63021107"/>
    <w:rsid w:val="64F431AF"/>
    <w:rsid w:val="673B4350"/>
    <w:rsid w:val="67855A67"/>
    <w:rsid w:val="67DF73FA"/>
    <w:rsid w:val="69103C58"/>
    <w:rsid w:val="692A41F0"/>
    <w:rsid w:val="6C7928C7"/>
    <w:rsid w:val="6E9B0AE5"/>
    <w:rsid w:val="705B15C4"/>
    <w:rsid w:val="72B166F7"/>
    <w:rsid w:val="76D405E8"/>
    <w:rsid w:val="78F3167F"/>
    <w:rsid w:val="7AFF361E"/>
    <w:rsid w:val="7D372BE3"/>
    <w:rsid w:val="7E516B0B"/>
    <w:rsid w:val="7ED4779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211</c:v>
                </c:pt>
                <c:pt idx="1">
                  <c:v>1.0211</c:v>
                </c:pt>
                <c:pt idx="2">
                  <c:v>1.0211</c:v>
                </c:pt>
                <c:pt idx="3">
                  <c:v>1.021</c:v>
                </c:pt>
                <c:pt idx="4">
                  <c:v>1.021</c:v>
                </c:pt>
                <c:pt idx="5">
                  <c:v>1.021</c:v>
                </c:pt>
                <c:pt idx="6">
                  <c:v>1.021</c:v>
                </c:pt>
                <c:pt idx="7">
                  <c:v>1.0224</c:v>
                </c:pt>
                <c:pt idx="8">
                  <c:v>1.0224</c:v>
                </c:pt>
                <c:pt idx="9">
                  <c:v>1.0224</c:v>
                </c:pt>
                <c:pt idx="10">
                  <c:v>1.0229</c:v>
                </c:pt>
                <c:pt idx="11">
                  <c:v>1.0231</c:v>
                </c:pt>
                <c:pt idx="12">
                  <c:v>1.0232</c:v>
                </c:pt>
                <c:pt idx="13">
                  <c:v>1.0234</c:v>
                </c:pt>
                <c:pt idx="14">
                  <c:v>1.0236</c:v>
                </c:pt>
                <c:pt idx="15">
                  <c:v>1.0236</c:v>
                </c:pt>
                <c:pt idx="16">
                  <c:v>1.0235</c:v>
                </c:pt>
                <c:pt idx="17">
                  <c:v>1.024</c:v>
                </c:pt>
                <c:pt idx="18">
                  <c:v>1.0242</c:v>
                </c:pt>
                <c:pt idx="19">
                  <c:v>1.0244</c:v>
                </c:pt>
                <c:pt idx="20">
                  <c:v>1.0246</c:v>
                </c:pt>
                <c:pt idx="21">
                  <c:v>1.0248</c:v>
                </c:pt>
                <c:pt idx="22">
                  <c:v>1.0247</c:v>
                </c:pt>
                <c:pt idx="23">
                  <c:v>1.0247</c:v>
                </c:pt>
                <c:pt idx="24">
                  <c:v>1.0252</c:v>
                </c:pt>
                <c:pt idx="25">
                  <c:v>1.0254</c:v>
                </c:pt>
                <c:pt idx="26">
                  <c:v>1.0256</c:v>
                </c:pt>
                <c:pt idx="27">
                  <c:v>1.0258</c:v>
                </c:pt>
                <c:pt idx="28">
                  <c:v>1.0259</c:v>
                </c:pt>
                <c:pt idx="29">
                  <c:v>1.0258</c:v>
                </c:pt>
                <c:pt idx="30">
                  <c:v>1.0258</c:v>
                </c:pt>
                <c:pt idx="31">
                  <c:v>1.0264</c:v>
                </c:pt>
                <c:pt idx="32">
                  <c:v>1.0266</c:v>
                </c:pt>
                <c:pt idx="33">
                  <c:v>1.0267</c:v>
                </c:pt>
                <c:pt idx="34">
                  <c:v>1.0269</c:v>
                </c:pt>
                <c:pt idx="35">
                  <c:v>1.027</c:v>
                </c:pt>
                <c:pt idx="36">
                  <c:v>1.027</c:v>
                </c:pt>
                <c:pt idx="37">
                  <c:v>1.027</c:v>
                </c:pt>
                <c:pt idx="38">
                  <c:v>1.0276</c:v>
                </c:pt>
                <c:pt idx="39">
                  <c:v>1.0277</c:v>
                </c:pt>
                <c:pt idx="40">
                  <c:v>1.0279</c:v>
                </c:pt>
                <c:pt idx="41">
                  <c:v>1.028</c:v>
                </c:pt>
                <c:pt idx="42">
                  <c:v>1.0282</c:v>
                </c:pt>
                <c:pt idx="43">
                  <c:v>1.0282</c:v>
                </c:pt>
                <c:pt idx="44">
                  <c:v>1.0282</c:v>
                </c:pt>
                <c:pt idx="45">
                  <c:v>1.0287</c:v>
                </c:pt>
                <c:pt idx="46">
                  <c:v>1.0288</c:v>
                </c:pt>
                <c:pt idx="47">
                  <c:v>1.029</c:v>
                </c:pt>
                <c:pt idx="48">
                  <c:v>1.0292</c:v>
                </c:pt>
                <c:pt idx="49">
                  <c:v>1.0294</c:v>
                </c:pt>
                <c:pt idx="50">
                  <c:v>1.0294</c:v>
                </c:pt>
                <c:pt idx="51">
                  <c:v>1.0294</c:v>
                </c:pt>
                <c:pt idx="52">
                  <c:v>1.0298</c:v>
                </c:pt>
                <c:pt idx="53">
                  <c:v>1.03</c:v>
                </c:pt>
                <c:pt idx="54">
                  <c:v>1.0302</c:v>
                </c:pt>
                <c:pt idx="55">
                  <c:v>1.0304</c:v>
                </c:pt>
                <c:pt idx="56">
                  <c:v>1.0306</c:v>
                </c:pt>
                <c:pt idx="57">
                  <c:v>1.0306</c:v>
                </c:pt>
                <c:pt idx="58">
                  <c:v>1.0305</c:v>
                </c:pt>
                <c:pt idx="59">
                  <c:v>1.031</c:v>
                </c:pt>
                <c:pt idx="60">
                  <c:v>1.0312</c:v>
                </c:pt>
                <c:pt idx="61">
                  <c:v>1.0314</c:v>
                </c:pt>
                <c:pt idx="62">
                  <c:v>1.0316</c:v>
                </c:pt>
                <c:pt idx="63">
                  <c:v>1.0317</c:v>
                </c:pt>
                <c:pt idx="64">
                  <c:v>1.0317</c:v>
                </c:pt>
                <c:pt idx="65">
                  <c:v>1.0316</c:v>
                </c:pt>
                <c:pt idx="66">
                  <c:v>1.0322</c:v>
                </c:pt>
                <c:pt idx="67">
                  <c:v>1.0324</c:v>
                </c:pt>
                <c:pt idx="68">
                  <c:v>1.0326</c:v>
                </c:pt>
                <c:pt idx="69">
                  <c:v>1.0327</c:v>
                </c:pt>
                <c:pt idx="70">
                  <c:v>1.0328</c:v>
                </c:pt>
                <c:pt idx="71">
                  <c:v>1.0328</c:v>
                </c:pt>
                <c:pt idx="72">
                  <c:v>1.0328</c:v>
                </c:pt>
                <c:pt idx="73">
                  <c:v>1.0334</c:v>
                </c:pt>
                <c:pt idx="74">
                  <c:v>1.0336</c:v>
                </c:pt>
                <c:pt idx="75">
                  <c:v>1.0337</c:v>
                </c:pt>
                <c:pt idx="76">
                  <c:v>1.0338</c:v>
                </c:pt>
                <c:pt idx="77">
                  <c:v>1.034</c:v>
                </c:pt>
                <c:pt idx="78">
                  <c:v>1.034</c:v>
                </c:pt>
                <c:pt idx="79">
                  <c:v>1.034</c:v>
                </c:pt>
                <c:pt idx="80">
                  <c:v>1.0349</c:v>
                </c:pt>
                <c:pt idx="81">
                  <c:v>1.035</c:v>
                </c:pt>
                <c:pt idx="82">
                  <c:v>1.0353</c:v>
                </c:pt>
                <c:pt idx="83">
                  <c:v>1.0352</c:v>
                </c:pt>
                <c:pt idx="84">
                  <c:v>1.0353</c:v>
                </c:pt>
                <c:pt idx="85">
                  <c:v>1.0352</c:v>
                </c:pt>
                <c:pt idx="86">
                  <c:v>1.0352</c:v>
                </c:pt>
                <c:pt idx="87">
                  <c:v>1.0357</c:v>
                </c:pt>
                <c:pt idx="88">
                  <c:v>1.0359</c:v>
                </c:pt>
                <c:pt idx="89">
                  <c:v>1.0361</c:v>
                </c:pt>
                <c:pt idx="90">
                  <c:v>1.0363</c:v>
                </c:pt>
                <c:pt idx="91">
                  <c:v>1.036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9.79336010185072e-5</c:v>
                </c:pt>
                <c:pt idx="4">
                  <c:v>-9.79336010185072e-5</c:v>
                </c:pt>
                <c:pt idx="5">
                  <c:v>-9.79336010185072e-5</c:v>
                </c:pt>
                <c:pt idx="6">
                  <c:v>-9.79336010185072e-5</c:v>
                </c:pt>
                <c:pt idx="7">
                  <c:v>0.00127313681324059</c:v>
                </c:pt>
                <c:pt idx="8">
                  <c:v>0.00127313681324059</c:v>
                </c:pt>
                <c:pt idx="9">
                  <c:v>0.00127313681324059</c:v>
                </c:pt>
                <c:pt idx="10">
                  <c:v>0.00176280481833313</c:v>
                </c:pt>
                <c:pt idx="11">
                  <c:v>0.00195867202037014</c:v>
                </c:pt>
                <c:pt idx="12">
                  <c:v>0.00205660562138887</c:v>
                </c:pt>
                <c:pt idx="13">
                  <c:v>0.00225247282342589</c:v>
                </c:pt>
                <c:pt idx="14">
                  <c:v>0.0024483400254629</c:v>
                </c:pt>
                <c:pt idx="15">
                  <c:v>0.0024483400254629</c:v>
                </c:pt>
                <c:pt idx="16">
                  <c:v>0.0023504064244444</c:v>
                </c:pt>
                <c:pt idx="17">
                  <c:v>0.00284007442953693</c:v>
                </c:pt>
                <c:pt idx="18">
                  <c:v>0.00303594163157395</c:v>
                </c:pt>
                <c:pt idx="19">
                  <c:v>0.00323180883361096</c:v>
                </c:pt>
                <c:pt idx="20">
                  <c:v>0.00342767603564798</c:v>
                </c:pt>
                <c:pt idx="21">
                  <c:v>0.00362354323768499</c:v>
                </c:pt>
                <c:pt idx="22">
                  <c:v>0.00352560963666648</c:v>
                </c:pt>
                <c:pt idx="23">
                  <c:v>0.00352560963666648</c:v>
                </c:pt>
                <c:pt idx="24">
                  <c:v>0.0040152776417588</c:v>
                </c:pt>
                <c:pt idx="25">
                  <c:v>0.00421114484379603</c:v>
                </c:pt>
                <c:pt idx="26">
                  <c:v>0.00440701204583305</c:v>
                </c:pt>
                <c:pt idx="27">
                  <c:v>0.00460287924787006</c:v>
                </c:pt>
                <c:pt idx="28">
                  <c:v>0.00470081284888857</c:v>
                </c:pt>
                <c:pt idx="29">
                  <c:v>0.00460287924787006</c:v>
                </c:pt>
                <c:pt idx="30">
                  <c:v>0.00460287924787006</c:v>
                </c:pt>
                <c:pt idx="31">
                  <c:v>0.00519048085398111</c:v>
                </c:pt>
                <c:pt idx="32">
                  <c:v>0.00538634805601812</c:v>
                </c:pt>
                <c:pt idx="33">
                  <c:v>0.00548428165703663</c:v>
                </c:pt>
                <c:pt idx="34">
                  <c:v>0.00568014885907364</c:v>
                </c:pt>
                <c:pt idx="35">
                  <c:v>0.00577808246009215</c:v>
                </c:pt>
                <c:pt idx="36">
                  <c:v>0.00577808246009215</c:v>
                </c:pt>
                <c:pt idx="37">
                  <c:v>0.00577808246009215</c:v>
                </c:pt>
                <c:pt idx="38">
                  <c:v>0.00636568406620319</c:v>
                </c:pt>
                <c:pt idx="39">
                  <c:v>0.0064636176672217</c:v>
                </c:pt>
                <c:pt idx="40">
                  <c:v>0.00665948486925871</c:v>
                </c:pt>
                <c:pt idx="41">
                  <c:v>0.00675741847027722</c:v>
                </c:pt>
                <c:pt idx="42">
                  <c:v>0.00695328567231424</c:v>
                </c:pt>
                <c:pt idx="43">
                  <c:v>0.00695328567231424</c:v>
                </c:pt>
                <c:pt idx="44">
                  <c:v>0.00695328567231424</c:v>
                </c:pt>
                <c:pt idx="45">
                  <c:v>0.00744295367740677</c:v>
                </c:pt>
                <c:pt idx="46">
                  <c:v>0.00754088727842528</c:v>
                </c:pt>
                <c:pt idx="47">
                  <c:v>0.00773675448046229</c:v>
                </c:pt>
                <c:pt idx="48">
                  <c:v>0.00793262168249931</c:v>
                </c:pt>
                <c:pt idx="49">
                  <c:v>0.00812848888453654</c:v>
                </c:pt>
                <c:pt idx="50">
                  <c:v>0.00812848888453654</c:v>
                </c:pt>
                <c:pt idx="51">
                  <c:v>0.00812848888453654</c:v>
                </c:pt>
                <c:pt idx="52">
                  <c:v>0.00852022328861057</c:v>
                </c:pt>
                <c:pt idx="53">
                  <c:v>0.00871609049064737</c:v>
                </c:pt>
                <c:pt idx="54">
                  <c:v>0.00891195769268438</c:v>
                </c:pt>
                <c:pt idx="55">
                  <c:v>0.00910782489472139</c:v>
                </c:pt>
                <c:pt idx="56">
                  <c:v>0.00930369209675841</c:v>
                </c:pt>
                <c:pt idx="57">
                  <c:v>0.00930369209675841</c:v>
                </c:pt>
                <c:pt idx="58">
                  <c:v>0.0092057584957399</c:v>
                </c:pt>
                <c:pt idx="59">
                  <c:v>0.00969542650083244</c:v>
                </c:pt>
                <c:pt idx="60">
                  <c:v>0.00989129370286945</c:v>
                </c:pt>
                <c:pt idx="61">
                  <c:v>0.0100871609049067</c:v>
                </c:pt>
                <c:pt idx="62">
                  <c:v>0.0102830281069437</c:v>
                </c:pt>
                <c:pt idx="63">
                  <c:v>0.0103809617079622</c:v>
                </c:pt>
                <c:pt idx="64">
                  <c:v>0.0103809617079622</c:v>
                </c:pt>
                <c:pt idx="65">
                  <c:v>0.0102830281069437</c:v>
                </c:pt>
                <c:pt idx="66">
                  <c:v>0.0108706297130547</c:v>
                </c:pt>
                <c:pt idx="67">
                  <c:v>0.0110664969150918</c:v>
                </c:pt>
                <c:pt idx="68">
                  <c:v>0.0112623641171286</c:v>
                </c:pt>
                <c:pt idx="69">
                  <c:v>0.0113602977181471</c:v>
                </c:pt>
                <c:pt idx="70">
                  <c:v>0.0114582313191656</c:v>
                </c:pt>
                <c:pt idx="71">
                  <c:v>0.0114582313191656</c:v>
                </c:pt>
                <c:pt idx="72">
                  <c:v>0.0114582313191656</c:v>
                </c:pt>
                <c:pt idx="73">
                  <c:v>0.0120458329252768</c:v>
                </c:pt>
                <c:pt idx="74">
                  <c:v>0.0122417001273138</c:v>
                </c:pt>
                <c:pt idx="75">
                  <c:v>0.0123396337283324</c:v>
                </c:pt>
                <c:pt idx="76">
                  <c:v>0.0124375673293509</c:v>
                </c:pt>
                <c:pt idx="77">
                  <c:v>0.0126334345313879</c:v>
                </c:pt>
                <c:pt idx="78">
                  <c:v>0.0126334345313879</c:v>
                </c:pt>
                <c:pt idx="79">
                  <c:v>0.0126334345313879</c:v>
                </c:pt>
                <c:pt idx="80">
                  <c:v>0.0135148369405544</c:v>
                </c:pt>
                <c:pt idx="81">
                  <c:v>0.0136127705415727</c:v>
                </c:pt>
                <c:pt idx="82">
                  <c:v>0.0139065713446285</c:v>
                </c:pt>
                <c:pt idx="83">
                  <c:v>0.0138086377436097</c:v>
                </c:pt>
                <c:pt idx="84">
                  <c:v>0.0139065713446285</c:v>
                </c:pt>
                <c:pt idx="85">
                  <c:v>0.0138086377436097</c:v>
                </c:pt>
                <c:pt idx="86">
                  <c:v>0.0138086377436097</c:v>
                </c:pt>
                <c:pt idx="87">
                  <c:v>0.0142983057487025</c:v>
                </c:pt>
                <c:pt idx="88">
                  <c:v>0.0144941729507395</c:v>
                </c:pt>
                <c:pt idx="89">
                  <c:v>0.0146900401527765</c:v>
                </c:pt>
                <c:pt idx="90">
                  <c:v>0.0148859073548135</c:v>
                </c:pt>
                <c:pt idx="91">
                  <c:v>0.0150817745568506</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5:0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5CA96C1A8F38430B8D18A3A1CA9CBF61</vt:lpwstr>
  </property>
</Properties>
</file>